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记忆化"/>
      <w:bookmarkEnd w:id="21"/>
      <w:r>
        <w:t xml:space="preserve">记忆化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9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矩阵中的最长递增路径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8.12%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d4db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leetcode-cn.com/problems/longest-increasing-path-in-a-matrix" TargetMode="External" /><Relationship Type="http://schemas.openxmlformats.org/officeDocument/2006/relationships/hyperlink" Id="rId23" Target="https://leetcode-cn.com/problems/longest-increasing-path-in-a-matrix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leetcode-cn.com/problems/longest-increasing-path-in-a-matrix" TargetMode="External" /><Relationship Type="http://schemas.openxmlformats.org/officeDocument/2006/relationships/hyperlink" Id="rId23" Target="https://leetcode-cn.com/problems/longest-increasing-path-in-a-matrix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8Z</dcterms:created>
  <dcterms:modified xsi:type="dcterms:W3CDTF">2022-06-04T10:35:38Z</dcterms:modified>
</cp:coreProperties>
</file>